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2AF0A380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 w:rsidR="00297AA4">
        <w:rPr>
          <w:rFonts w:ascii="Inter" w:eastAsia="Luxi Sans" w:hAnsi="Inter" w:cs="Tahoma"/>
          <w:b/>
          <w:caps/>
          <w:spacing w:val="20"/>
          <w:kern w:val="28"/>
          <w:szCs w:val="20"/>
        </w:rPr>
        <w:t>bakalářsk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6865FD0C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C93052">
        <w:rPr>
          <w:rFonts w:ascii="Inter" w:eastAsia="Luxi Sans" w:hAnsi="Inter" w:cs="Tahoma"/>
          <w:b/>
          <w:kern w:val="28"/>
          <w:szCs w:val="20"/>
        </w:rPr>
        <w:t xml:space="preserve"> Matěj Paclík</w:t>
      </w:r>
    </w:p>
    <w:p w14:paraId="34399342" w14:textId="4BC0C355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C93052">
        <w:rPr>
          <w:rFonts w:ascii="Inter" w:eastAsia="Luxi Sans" w:hAnsi="Inter" w:cs="Tahoma"/>
          <w:b/>
          <w:kern w:val="28"/>
          <w:szCs w:val="20"/>
        </w:rPr>
        <w:t xml:space="preserve"> Využití znalostního managementu při řízení lidských zdrojů</w:t>
      </w:r>
    </w:p>
    <w:p w14:paraId="0143E298" w14:textId="54A96639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C93052">
        <w:rPr>
          <w:rFonts w:ascii="Inter" w:eastAsia="Luxi Sans" w:hAnsi="Inter" w:cs="Tahoma"/>
          <w:b/>
          <w:kern w:val="28"/>
          <w:szCs w:val="20"/>
        </w:rPr>
        <w:t>Cílem bakalářské práce je pomocí případové studie poukázat na možnosti a příležitosti znalostního řízení v oblasti lidských zdrojů</w:t>
      </w:r>
    </w:p>
    <w:p w14:paraId="76BDFD76" w14:textId="238341F9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C93052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0509DAD" w14:textId="5E5F7D10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57CBF878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4A1C3838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14E3F0FD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51959F" w14:textId="091D7AC1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5C317C2C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3008297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0628D8B7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52A31CEB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31CD75CD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431366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0877AFE8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0D2F7974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0297054D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273A5EB3" w:rsidR="002105B7" w:rsidRPr="009D6592" w:rsidRDefault="00A1716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308FE446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6153ED0A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362996DD" w:rsidR="00806357" w:rsidRP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</w:t>
      </w:r>
      <w:r w:rsidR="00A17164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A17164">
        <w:rPr>
          <w:rFonts w:ascii="Inter" w:eastAsia="Luxi Sans" w:hAnsi="Inter" w:cs="Tahoma"/>
          <w:b/>
          <w:kern w:val="1"/>
          <w:szCs w:val="20"/>
        </w:rPr>
        <w:t>Uveďte, jak byste postupoval při zavádění IT nástrojů vhodných pro zavedení znalostního řízení</w:t>
      </w:r>
    </w:p>
    <w:p w14:paraId="3A533193" w14:textId="77777777" w:rsidR="00A17164" w:rsidRPr="00806357" w:rsidRDefault="00BD214F" w:rsidP="00A17164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proofErr w:type="gramStart"/>
      <w:r>
        <w:rPr>
          <w:rFonts w:ascii="Inter" w:eastAsia="Luxi Sans" w:hAnsi="Inter" w:cs="Tahoma"/>
          <w:b/>
          <w:kern w:val="1"/>
          <w:szCs w:val="20"/>
        </w:rPr>
        <w:t>2)</w:t>
      </w:r>
      <w:r w:rsidR="00A17164">
        <w:rPr>
          <w:rFonts w:ascii="Inter" w:eastAsia="Luxi Sans" w:hAnsi="Inter" w:cs="Tahoma"/>
          <w:b/>
          <w:kern w:val="1"/>
          <w:szCs w:val="20"/>
        </w:rPr>
        <w:t xml:space="preserve"> ) Uveďte</w:t>
      </w:r>
      <w:proofErr w:type="gramEnd"/>
      <w:r w:rsidR="00A17164">
        <w:rPr>
          <w:rFonts w:ascii="Inter" w:eastAsia="Luxi Sans" w:hAnsi="Inter" w:cs="Tahoma"/>
          <w:b/>
          <w:kern w:val="1"/>
          <w:szCs w:val="20"/>
        </w:rPr>
        <w:t xml:space="preserve">, stručně, jak byste postupoval při hodnocení návratnosti IT nástrojů vhodných pro zavedení znalostního řízení </w:t>
      </w:r>
    </w:p>
    <w:p w14:paraId="2CBDC8CE" w14:textId="329C6DB5" w:rsidR="00A17164" w:rsidRPr="00806357" w:rsidRDefault="00A17164" w:rsidP="00A17164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42E165E3" w14:textId="631ECAB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171B7C">
        <w:rPr>
          <w:rFonts w:ascii="Inter" w:eastAsia="Luxi Sans" w:hAnsi="Inter" w:cs="Tahoma"/>
          <w:b/>
          <w:strike/>
          <w:kern w:val="1"/>
          <w:szCs w:val="20"/>
        </w:rPr>
        <w:t>nedoporučuji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  <w:bookmarkStart w:id="0" w:name="_GoBack"/>
      <w:bookmarkEnd w:id="0"/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050B2CB6" w:rsidR="00806357" w:rsidRPr="00806357" w:rsidRDefault="00297AA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Bakalářsk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A17164">
        <w:rPr>
          <w:rFonts w:ascii="Inter" w:eastAsia="Luxi Sans" w:hAnsi="Inter" w:cs="Tahoma"/>
          <w:b/>
          <w:kern w:val="1"/>
          <w:szCs w:val="20"/>
        </w:rPr>
        <w:t xml:space="preserve"> velmi dobře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0BD6B12C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4E7E417D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5CA32729" w14:textId="56CF9B51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7586698F" w14:textId="3345E10C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AD762D4" w14:textId="4AB3531D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C885ED8" w14:textId="04BE9B27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F52ECB4" w14:textId="1630BE94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70BE1FF" w14:textId="6B8DF1D0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3F82BC10" w14:textId="79B5E409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1FA1352" w14:textId="18A0AB7E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6DFB3CC" w14:textId="55015D43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3063BC8A" w14:textId="6D44E595" w:rsidR="00C93052" w:rsidRDefault="00C93052" w:rsidP="00C93052">
      <w:pPr>
        <w:widowControl w:val="0"/>
        <w:suppressAutoHyphens/>
        <w:spacing w:after="0" w:line="240" w:lineRule="auto"/>
        <w:ind w:left="5387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0C462C5D" w14:textId="77777777" w:rsidR="003341C9" w:rsidRDefault="003341C9" w:rsidP="00C9305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p w14:paraId="072880C4" w14:textId="61EBDA49" w:rsidR="00C93052" w:rsidRDefault="00C93052" w:rsidP="00C9305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Předkládaná bakalářská práce vychází z odborné literatury znalostního řízení a na základě těchto zdrojů autor analyzuje současný stav v konkrétní organizaci a na základě jak svých zkušeností, tak i na základě odborné literatury navrhuje možná zlepšení, která by mohla v organizaci přispět ke zlepšení stávajícího stavu.  </w:t>
      </w:r>
    </w:p>
    <w:p w14:paraId="1707D1B3" w14:textId="77777777" w:rsidR="00A17164" w:rsidRDefault="00A17164" w:rsidP="00C9305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 w:rsidRPr="00A17164">
        <w:rPr>
          <w:rFonts w:ascii="Inter" w:eastAsia="Luxi Sans" w:hAnsi="Inter" w:cs="Tahoma"/>
          <w:kern w:val="1"/>
          <w:szCs w:val="20"/>
        </w:rPr>
        <w:t xml:space="preserve">Lze konstatovat, že vytčené cíle </w:t>
      </w:r>
      <w:r>
        <w:rPr>
          <w:rFonts w:ascii="Inter" w:eastAsia="Luxi Sans" w:hAnsi="Inter" w:cs="Tahoma"/>
          <w:kern w:val="1"/>
          <w:szCs w:val="20"/>
        </w:rPr>
        <w:t xml:space="preserve">dle zadání byly splněny, jen poslední bod zhodnocení ekonomických přínosů optimalizace mohlo být pečlivější a jít více do hloubky. Jinak předkládaná bakalářská práce splňuje nároky kladené na tento typ prací. Student prokázal, že umí aplikovat získané znalosti a dovednosti během studia. </w:t>
      </w:r>
    </w:p>
    <w:p w14:paraId="2FB4A289" w14:textId="77777777" w:rsidR="00A17164" w:rsidRDefault="00A17164" w:rsidP="00A1716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Práce byla kontrolována ohledně plagiátorství v rámci systému </w:t>
      </w:r>
      <w:proofErr w:type="spellStart"/>
      <w:r>
        <w:rPr>
          <w:rFonts w:ascii="Inter" w:eastAsia="Luxi Sans" w:hAnsi="Inter" w:cs="Tahoma"/>
          <w:kern w:val="1"/>
          <w:szCs w:val="20"/>
        </w:rPr>
        <w:t>Stag</w:t>
      </w:r>
      <w:proofErr w:type="spellEnd"/>
      <w:r>
        <w:rPr>
          <w:rFonts w:ascii="Inter" w:eastAsia="Luxi Sans" w:hAnsi="Inter" w:cs="Tahoma"/>
          <w:kern w:val="1"/>
          <w:szCs w:val="20"/>
        </w:rPr>
        <w:t xml:space="preserve">. </w:t>
      </w:r>
    </w:p>
    <w:p w14:paraId="51B033C5" w14:textId="2DC9BF17" w:rsidR="00A17164" w:rsidRDefault="00A17164" w:rsidP="00A17164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>Práci doporučuji k </w:t>
      </w:r>
      <w:proofErr w:type="spellStart"/>
      <w:r>
        <w:rPr>
          <w:rFonts w:ascii="Inter" w:eastAsia="Luxi Sans" w:hAnsi="Inter" w:cs="Tahoma"/>
          <w:kern w:val="1"/>
          <w:szCs w:val="20"/>
        </w:rPr>
        <w:t>obhakobě</w:t>
      </w:r>
      <w:proofErr w:type="spellEnd"/>
      <w:r>
        <w:rPr>
          <w:rFonts w:ascii="Inter" w:eastAsia="Luxi Sans" w:hAnsi="Inter" w:cs="Tahoma"/>
          <w:kern w:val="1"/>
          <w:szCs w:val="20"/>
        </w:rPr>
        <w:t xml:space="preserve"> a hodnotím stupněm velmi dobře.   </w:t>
      </w:r>
    </w:p>
    <w:p w14:paraId="68F3DF6E" w14:textId="19335ADA" w:rsidR="00A17164" w:rsidRPr="00A17164" w:rsidRDefault="00A17164" w:rsidP="00C9305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sectPr w:rsidR="00A17164" w:rsidRPr="00A17164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326150" w14:textId="77777777" w:rsidR="000B4CD7" w:rsidRDefault="000B4CD7" w:rsidP="008F253F">
      <w:r>
        <w:separator/>
      </w:r>
    </w:p>
  </w:endnote>
  <w:endnote w:type="continuationSeparator" w:id="0">
    <w:p w14:paraId="7377DE59" w14:textId="77777777" w:rsidR="000B4CD7" w:rsidRDefault="000B4CD7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56A608EF" w:rsidR="00E35826" w:rsidRPr="006040E5" w:rsidRDefault="000B4CD7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171B7C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171B7C" w:rsidRPr="00171B7C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6EB4315D" w14:textId="26A5DC41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AB210" w14:textId="77777777" w:rsidR="0000609A" w:rsidRDefault="000060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FA890F" w14:textId="77777777" w:rsidR="000B4CD7" w:rsidRDefault="000B4CD7" w:rsidP="008F253F">
      <w:r>
        <w:separator/>
      </w:r>
    </w:p>
  </w:footnote>
  <w:footnote w:type="continuationSeparator" w:id="0">
    <w:p w14:paraId="4EBB0CE4" w14:textId="77777777" w:rsidR="000B4CD7" w:rsidRDefault="000B4CD7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71379" w14:textId="77777777" w:rsidR="0000609A" w:rsidRDefault="000060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60CC8" w14:textId="77777777" w:rsidR="0000609A" w:rsidRDefault="0000609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609A"/>
    <w:rsid w:val="000176C5"/>
    <w:rsid w:val="00065583"/>
    <w:rsid w:val="000712B2"/>
    <w:rsid w:val="000A0F34"/>
    <w:rsid w:val="000A180A"/>
    <w:rsid w:val="000B4CD7"/>
    <w:rsid w:val="000D1FE1"/>
    <w:rsid w:val="00111672"/>
    <w:rsid w:val="00171B7C"/>
    <w:rsid w:val="00174B8F"/>
    <w:rsid w:val="00181C7C"/>
    <w:rsid w:val="0019414C"/>
    <w:rsid w:val="001C3713"/>
    <w:rsid w:val="001C5625"/>
    <w:rsid w:val="001F30A3"/>
    <w:rsid w:val="002105B7"/>
    <w:rsid w:val="00237FF3"/>
    <w:rsid w:val="00297AA4"/>
    <w:rsid w:val="003341C9"/>
    <w:rsid w:val="00340AAF"/>
    <w:rsid w:val="003A1E8C"/>
    <w:rsid w:val="003B62EA"/>
    <w:rsid w:val="003C7838"/>
    <w:rsid w:val="00430A2A"/>
    <w:rsid w:val="004557FB"/>
    <w:rsid w:val="0046125D"/>
    <w:rsid w:val="00483458"/>
    <w:rsid w:val="004F4195"/>
    <w:rsid w:val="0053563A"/>
    <w:rsid w:val="00572024"/>
    <w:rsid w:val="005D1D09"/>
    <w:rsid w:val="006040E5"/>
    <w:rsid w:val="0065391B"/>
    <w:rsid w:val="00715782"/>
    <w:rsid w:val="007805A9"/>
    <w:rsid w:val="007B4A21"/>
    <w:rsid w:val="00806357"/>
    <w:rsid w:val="008359C7"/>
    <w:rsid w:val="008A54FB"/>
    <w:rsid w:val="008A6809"/>
    <w:rsid w:val="008E09E6"/>
    <w:rsid w:val="008F1102"/>
    <w:rsid w:val="008F253F"/>
    <w:rsid w:val="009117DB"/>
    <w:rsid w:val="00930F3F"/>
    <w:rsid w:val="009441E4"/>
    <w:rsid w:val="009713ED"/>
    <w:rsid w:val="00972CFC"/>
    <w:rsid w:val="00996CB2"/>
    <w:rsid w:val="009C202B"/>
    <w:rsid w:val="009D6592"/>
    <w:rsid w:val="00A17164"/>
    <w:rsid w:val="00A83136"/>
    <w:rsid w:val="00AA3D5E"/>
    <w:rsid w:val="00AD4C59"/>
    <w:rsid w:val="00B07FC8"/>
    <w:rsid w:val="00B505AD"/>
    <w:rsid w:val="00B57C17"/>
    <w:rsid w:val="00B638A6"/>
    <w:rsid w:val="00B71BEB"/>
    <w:rsid w:val="00BC00DF"/>
    <w:rsid w:val="00BD214F"/>
    <w:rsid w:val="00BF3AA8"/>
    <w:rsid w:val="00C72301"/>
    <w:rsid w:val="00C73C96"/>
    <w:rsid w:val="00C7452F"/>
    <w:rsid w:val="00C911C5"/>
    <w:rsid w:val="00C92A95"/>
    <w:rsid w:val="00C93052"/>
    <w:rsid w:val="00CE24A7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4.xml><?xml version="1.0" encoding="utf-8"?>
<ds:datastoreItem xmlns:ds="http://schemas.openxmlformats.org/officeDocument/2006/customXml" ds:itemID="{048E9B47-E068-4F34-9736-3187C717C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70</Words>
  <Characters>2357</Characters>
  <Application>Microsoft Office Word</Application>
  <DocSecurity>0</DocSecurity>
  <Lines>168</Lines>
  <Paragraphs>6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6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6</cp:revision>
  <cp:lastPrinted>2022-02-09T19:48:00Z</cp:lastPrinted>
  <dcterms:created xsi:type="dcterms:W3CDTF">2025-05-20T08:35:00Z</dcterms:created>
  <dcterms:modified xsi:type="dcterms:W3CDTF">2025-05-20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8ea0fb38-f068-46ce-b09e-f0fd9716c06c</vt:lpwstr>
  </property>
</Properties>
</file>